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90998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FG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4670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747.2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5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390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9317.2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